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9" w:name="X15048f3ba1f963654adc5bc84304c3fe241b601"/>
    <w:p>
      <w:pPr>
        <w:pStyle w:val="Heading1"/>
      </w:pPr>
      <w:r>
        <w:t xml:space="preserve">Appointment Scheduling Policy — DentalCare Pr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-SCH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2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 — Office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Confidential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584"/>
        <w:gridCol w:w="43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scheduling poli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location scheduling r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 scheduling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4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health appointment types ad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for Spring Boot migration valid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3" w:name="appointment-types-and-duration"/>
    <w:p>
      <w:pPr>
        <w:pStyle w:val="Heading2"/>
      </w:pPr>
      <w:r>
        <w:t xml:space="preserve">1. Appointment Types and Duration</w:t>
      </w:r>
    </w:p>
    <w:bookmarkStart w:id="21" w:name="standard-appointment-types"/>
    <w:p>
      <w:pPr>
        <w:pStyle w:val="Heading3"/>
      </w:pPr>
      <w:r>
        <w:t xml:space="preserve">1.1 Standard Appointment Typ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12"/>
        <w:gridCol w:w="653"/>
        <w:gridCol w:w="816"/>
        <w:gridCol w:w="1306"/>
        <w:gridCol w:w="1551"/>
        <w:gridCol w:w="9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ppointmen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or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r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Patient Comprehensive Ex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-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ic Oral Ex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d Problem-Focused Ex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-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ult Prophyl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-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gi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gien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 Prophyl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-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gi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gien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 T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ontal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-M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gi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gien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ing/Root Planing (per qu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-P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gi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gien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k Pur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wn Prepa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-P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wn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-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e Filling (1-2 sur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e Filling (3+ sur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-3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k Y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t Canal Therapy (anteri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-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/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k 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t Canal Therapy (mol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-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/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k 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le Ext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-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t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-S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/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k Gr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ency / Walk-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-W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(bol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ltation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-ON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health Consul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-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 B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ture Try-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-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ture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-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ant Consul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-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operative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CH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ds / X-rays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X-ON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gi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gien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 Gray</w:t>
            </w:r>
          </w:p>
        </w:tc>
      </w:tr>
    </w:tbl>
    <w:bookmarkEnd w:id="21"/>
    <w:bookmarkStart w:id="22" w:name="operatory-types-and-capacity"/>
    <w:p>
      <w:pPr>
        <w:pStyle w:val="Heading3"/>
      </w:pPr>
      <w:r>
        <w:t xml:space="preserve">1.2 Operatory Types and Capaci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12"/>
        <w:gridCol w:w="1245"/>
        <w:gridCol w:w="1156"/>
        <w:gridCol w:w="1156"/>
        <w:gridCol w:w="800"/>
        <w:gridCol w:w="622"/>
        <w:gridCol w:w="14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giene 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gical 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 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-F 7AM-7PM, Sat 8AM-2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side 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-F 8AM-5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-Th 7AM-6PM, F 7AM-1P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8" w:name="scheduling-rules"/>
    <w:p>
      <w:pPr>
        <w:pStyle w:val="Heading2"/>
      </w:pPr>
      <w:r>
        <w:t xml:space="preserve">2. Scheduling Rules</w:t>
      </w:r>
    </w:p>
    <w:bookmarkStart w:id="24" w:name="core-scheduling-rules"/>
    <w:p>
      <w:pPr>
        <w:pStyle w:val="Heading3"/>
      </w:pPr>
      <w:r>
        <w:t xml:space="preserve">2.1 Core Scheduling Ru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5585"/>
        <w:gridCol w:w="14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u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Enforc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ointments cannot overlap for the same ope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ointments cannot overlap for the same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 must be scheduled to work at the location on that 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ory type must match appointment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ointment duration must match appointment type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override with no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patients require minimum 60-minute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2 emergency slots held daily per dentist (9AM and 2P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configur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ch block: 12:00-1:00 PM (not schedulable unless overridd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override by manag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er time: 5 minutes between appointments (automa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appointment must end by clinic closing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24"/>
    <w:bookmarkStart w:id="25" w:name="patient-specific-scheduling-rules"/>
    <w:p>
      <w:pPr>
        <w:pStyle w:val="Heading3"/>
      </w:pPr>
      <w:r>
        <w:t xml:space="preserve">2.2 Patient-Specific Scheduling Ru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5585"/>
        <w:gridCol w:w="14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u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Enforc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with balance &gt; $200 and &gt; 90 days: scheduling w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soft bl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must have insurance verified before scheduling claim-based v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is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all appointments: auto-suggest based on recall inter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medication patients: reminder in appointment 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ale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 patients: responsible party not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auto-notif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s with special needs: flag for longer appointment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isory</w:t>
            </w:r>
          </w:p>
        </w:tc>
      </w:tr>
    </w:tbl>
    <w:bookmarkEnd w:id="25"/>
    <w:bookmarkStart w:id="26" w:name="confirmation-and-reminder-schedule"/>
    <w:p>
      <w:pPr>
        <w:pStyle w:val="Heading3"/>
      </w:pPr>
      <w:r>
        <w:t xml:space="preserve">2.3 Confirmation and Reminder Schedu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25"/>
        <w:gridCol w:w="1447"/>
        <w:gridCol w:w="37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 bo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+ S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ointment confirmation with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week 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nder with</w:t>
            </w:r>
            <w:r>
              <w:t xml:space="preserve"> </w:t>
            </w:r>
            <w:r>
              <w:t xml:space="preserve">“</w:t>
            </w:r>
            <w:r>
              <w:t xml:space="preserve">Confirm/Reschedule</w:t>
            </w:r>
            <w:r>
              <w:t xml:space="preserve">”</w:t>
            </w:r>
            <w:r>
              <w:t xml:space="preserve"> </w:t>
            </w:r>
            <w:r>
              <w:t xml:space="preserve">l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 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reminder with confirm/cancel o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 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c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ce reminder with press-1-to-confi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of (2 hours bef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reminder with directions/parking info</w:t>
            </w:r>
          </w:p>
        </w:tc>
      </w:tr>
    </w:tbl>
    <w:bookmarkEnd w:id="26"/>
    <w:bookmarkStart w:id="27" w:name="cancellation-and-no-show-policy"/>
    <w:p>
      <w:pPr>
        <w:pStyle w:val="Heading3"/>
      </w:pPr>
      <w:r>
        <w:t xml:space="preserve">2.4 Cancellation and No-Show Polic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8"/>
        <w:gridCol w:w="3626"/>
        <w:gridCol w:w="19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llation &gt; 48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nal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t opened for schedu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llation 24-48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ning logged; 3rd occurrence → advis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g on patient rec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llation &lt; 2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 late cancellation fee (at discre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 auto-posted, can wa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-show (no call, no sho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 no-show fee (at discre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 auto-posted, can wa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rd no-show in 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flagged; scheduling restri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s manager appro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th no-show in 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missal letter sent; relationship termin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status change</w:t>
            </w:r>
          </w:p>
        </w:tc>
      </w:tr>
    </w:tbl>
    <w:p>
      <w:pPr>
        <w:pStyle w:val="BodyText"/>
      </w:pPr>
      <w:r>
        <w:rPr>
          <w:bCs/>
          <w:b/>
        </w:rPr>
        <w:t xml:space="preserve">No-Show Rate Tracking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4"/>
        <w:gridCol w:w="3709"/>
        <w:gridCol w:w="1403"/>
        <w:gridCol w:w="12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 No-Show Rate (Target: &lt;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s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eds atten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targe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1" w:name="provider-schedule-management"/>
    <w:p>
      <w:pPr>
        <w:pStyle w:val="Heading2"/>
      </w:pPr>
      <w:r>
        <w:t xml:space="preserve">3. Provider Schedule Management</w:t>
      </w:r>
    </w:p>
    <w:bookmarkStart w:id="29" w:name="provider-schedule-templates"/>
    <w:p>
      <w:pPr>
        <w:pStyle w:val="Heading3"/>
      </w:pPr>
      <w:r>
        <w:t xml:space="preserve">3.1 Provider Schedule Templat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11"/>
        <w:gridCol w:w="1001"/>
        <w:gridCol w:w="1001"/>
        <w:gridCol w:w="1001"/>
        <w:gridCol w:w="1001"/>
        <w:gridCol w:w="1001"/>
        <w:gridCol w:w="10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ur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. Alan Br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8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. Lisa W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 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 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. Jason P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7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7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7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7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. Mari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 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DH Sarah Joh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7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8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DH David K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 8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7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DH Amy 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7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7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7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7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</w:tbl>
    <w:bookmarkEnd w:id="29"/>
    <w:bookmarkStart w:id="30" w:name="time-off-and-schedule-modification-rules"/>
    <w:p>
      <w:pPr>
        <w:pStyle w:val="Heading3"/>
      </w:pPr>
      <w:r>
        <w:t xml:space="preserve">3.2 Time-Off and Schedule Modification Ru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98"/>
        <w:gridCol w:w="5470"/>
        <w:gridCol w:w="15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u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al 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TO request: minimum 4 weeks advance not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ice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 changes: minimum 2 weeks advance not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ice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k day: reschedule all patients by front desk within 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ediate notif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 days: blocked on schedule 6 weeks in adv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ice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 vacation: existing patients notified 4 weeks p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no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-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s of absent provider offered: reschedule or see covering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esk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4" w:name="online-and-self-service-scheduling"/>
    <w:p>
      <w:pPr>
        <w:pStyle w:val="Heading2"/>
      </w:pPr>
      <w:r>
        <w:t xml:space="preserve">4. Online and Self-Service Scheduling</w:t>
      </w:r>
    </w:p>
    <w:bookmarkStart w:id="32" w:name="patient-portal-scheduling-rules"/>
    <w:p>
      <w:pPr>
        <w:pStyle w:val="Heading3"/>
      </w:pPr>
      <w:r>
        <w:t xml:space="preserve">4.1 Patient Portal Scheduling Ru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393"/>
        <w:gridCol w:w="15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sting patients only (new patients must ca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forc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ilable appointment types: exams, cleanings, consultations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ing window: 2 days to 6 months in adv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availability (no double-book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forc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 verification reminder before bo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is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ediate email + SMS 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forc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llation via portal: &gt; 24 hours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forced</w:t>
            </w:r>
          </w:p>
        </w:tc>
      </w:tr>
    </w:tbl>
    <w:bookmarkEnd w:id="32"/>
    <w:bookmarkStart w:id="33" w:name="telehealth-scheduling"/>
    <w:p>
      <w:pPr>
        <w:pStyle w:val="Heading3"/>
      </w:pPr>
      <w:r>
        <w:t xml:space="preserve">4.2 Telehealth Schedul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393"/>
        <w:gridCol w:w="15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health available for: consultations, post-op checks, follow-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 link auto-generated and included in 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forc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consent for telehealth required before first virtual v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forc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 must be licensed in the patient’s state of res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forc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telehealth duration: 30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bl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Start w:id="35" w:name="wait-list-management"/>
    <w:p>
      <w:pPr>
        <w:pStyle w:val="Heading2"/>
      </w:pPr>
      <w:r>
        <w:t xml:space="preserve">5. Wait List Management</w:t>
      </w:r>
    </w:p>
    <w:p>
      <w:pPr>
        <w:pStyle w:val="FirstParagraph"/>
      </w:pPr>
      <w:r>
        <w:t xml:space="preserve">When the schedule is full, patients can be added to the wait list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5"/>
        <w:gridCol w:w="4346"/>
        <w:gridCol w:w="2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iority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Contact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n, emergency, or time-sensitive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 c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treatment plan, next step nee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S + 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tine care, flexible on ti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ive/cosmetic, very flex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(batch weekly)</w:t>
            </w:r>
          </w:p>
        </w:tc>
      </w:tr>
    </w:tbl>
    <w:p>
      <w:pPr>
        <w:pStyle w:val="BodyText"/>
      </w:pPr>
      <w:r>
        <w:t xml:space="preserve">When a cancellation occurs, the wait list is checked automatically and the highest-priority matching patient is contacted.</w:t>
      </w:r>
    </w:p>
    <w:p>
      <w:r>
        <w:pict>
          <v:rect style="width:0;height:1.5pt" o:hralign="center" o:hrstd="t" o:hr="t"/>
        </w:pict>
      </w:r>
    </w:p>
    <w:bookmarkEnd w:id="35"/>
    <w:bookmarkStart w:id="37" w:name="reporting"/>
    <w:p>
      <w:pPr>
        <w:pStyle w:val="Heading2"/>
      </w:pPr>
      <w:r>
        <w:t xml:space="preserve">6. Reporting</w:t>
      </w:r>
    </w:p>
    <w:bookmarkStart w:id="36" w:name="scheduling-reports"/>
    <w:p>
      <w:pPr>
        <w:pStyle w:val="Heading3"/>
      </w:pPr>
      <w:r>
        <w:t xml:space="preserve">6.1 Scheduling Repor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880"/>
        <w:gridCol w:w="1520"/>
        <w:gridCol w:w="2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ily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clinical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ointments, gaps, emergency slo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 Uti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ice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booked vs. available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-Show / Cancellation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ice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, trends, repeat offen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Patient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e Dir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patients by source, con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it List 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esk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s waiting, avg wait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all Due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giene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s due, overdue cou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End w:id="37"/>
    <w:bookmarkStart w:id="38" w:name="approval"/>
    <w:p>
      <w:pPr>
        <w:pStyle w:val="Heading2"/>
      </w:pPr>
      <w:r>
        <w:t xml:space="preserve">7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ctice Dir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Alan Br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document is reviewed semi-annually. Next review: 2026-02-01. Contact: scheduling@dentalcarepro.com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20:03Z</dcterms:created>
  <dcterms:modified xsi:type="dcterms:W3CDTF">2026-03-12T08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